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A98F8" w14:textId="2BF45E60" w:rsidR="00802975" w:rsidRPr="002F04E2" w:rsidRDefault="00D07917" w:rsidP="002F04E2">
      <w:pPr>
        <w:jc w:val="center"/>
        <w:rPr>
          <w:rFonts w:ascii="Comic Sans MS" w:hAnsi="Comic Sans MS"/>
          <w:b/>
          <w:sz w:val="32"/>
          <w:szCs w:val="32"/>
          <w:u w:val="single"/>
        </w:rPr>
      </w:pPr>
      <w:r>
        <w:rPr>
          <w:rFonts w:ascii="Comic Sans MS" w:hAnsi="Comic Sans MS"/>
          <w:b/>
          <w:sz w:val="32"/>
          <w:szCs w:val="32"/>
          <w:u w:val="single"/>
        </w:rPr>
        <w:t>13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>/0</w:t>
      </w:r>
      <w:r w:rsidR="002F04E2" w:rsidRPr="002F04E2">
        <w:rPr>
          <w:rFonts w:ascii="Comic Sans MS" w:hAnsi="Comic Sans MS"/>
          <w:b/>
          <w:sz w:val="32"/>
          <w:szCs w:val="32"/>
          <w:u w:val="single"/>
        </w:rPr>
        <w:t>7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 xml:space="preserve">/18 Reception </w:t>
      </w:r>
      <w:r w:rsidR="00C53663">
        <w:rPr>
          <w:rFonts w:ascii="Comic Sans MS" w:hAnsi="Comic Sans MS"/>
          <w:b/>
          <w:sz w:val="32"/>
          <w:szCs w:val="32"/>
          <w:u w:val="single"/>
        </w:rPr>
        <w:t>Literacy</w:t>
      </w:r>
      <w:r w:rsidR="006070D8" w:rsidRPr="002F04E2">
        <w:rPr>
          <w:rFonts w:ascii="Comic Sans MS" w:hAnsi="Comic Sans MS"/>
          <w:b/>
          <w:sz w:val="32"/>
          <w:szCs w:val="32"/>
          <w:u w:val="single"/>
        </w:rPr>
        <w:t xml:space="preserve"> Home Learning</w:t>
      </w:r>
    </w:p>
    <w:p w14:paraId="2546E9DA" w14:textId="66300214" w:rsidR="00640B34" w:rsidRDefault="00D07917" w:rsidP="00640B34">
      <w:pPr>
        <w:rPr>
          <w:rFonts w:ascii="Comic Sans MS" w:hAnsi="Comic Sans MS"/>
          <w:b/>
          <w:sz w:val="32"/>
          <w:szCs w:val="32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1A1538AE" wp14:editId="30BDBB4C">
            <wp:simplePos x="0" y="0"/>
            <wp:positionH relativeFrom="column">
              <wp:posOffset>5229225</wp:posOffset>
            </wp:positionH>
            <wp:positionV relativeFrom="paragraph">
              <wp:posOffset>47625</wp:posOffset>
            </wp:positionV>
            <wp:extent cx="981075" cy="1203325"/>
            <wp:effectExtent l="0" t="0" r="9525" b="0"/>
            <wp:wrapThrough wrapText="bothSides">
              <wp:wrapPolygon edited="0">
                <wp:start x="0" y="0"/>
                <wp:lineTo x="0" y="21201"/>
                <wp:lineTo x="21390" y="21201"/>
                <wp:lineTo x="21390" y="0"/>
                <wp:lineTo x="0" y="0"/>
              </wp:wrapPolygon>
            </wp:wrapThrough>
            <wp:docPr id="5" name="Picture 5" descr="Image result for moving on up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moving on up clipart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120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0B34" w:rsidRPr="002F04E2">
        <w:rPr>
          <w:rFonts w:ascii="Comic Sans MS" w:hAnsi="Comic Sans MS"/>
          <w:b/>
          <w:sz w:val="32"/>
          <w:szCs w:val="32"/>
          <w:u w:val="single"/>
        </w:rPr>
        <w:t>Name:</w:t>
      </w:r>
      <w:r w:rsidR="00D027EB" w:rsidRPr="00D027EB">
        <w:rPr>
          <w:rFonts w:ascii="Comic Sans MS" w:hAnsi="Comic Sans MS"/>
        </w:rPr>
        <w:t xml:space="preserve"> </w:t>
      </w:r>
    </w:p>
    <w:p w14:paraId="032D0A86" w14:textId="43B97679" w:rsidR="00D027EB" w:rsidRPr="00D027EB" w:rsidRDefault="00D027EB" w:rsidP="00640B34">
      <w:pPr>
        <w:rPr>
          <w:rFonts w:ascii="Comic Sans MS" w:hAnsi="Comic Sans MS"/>
        </w:rPr>
      </w:pPr>
      <w:r w:rsidRPr="00D027EB">
        <w:rPr>
          <w:rFonts w:ascii="Comic Sans MS" w:hAnsi="Comic Sans MS"/>
        </w:rPr>
        <w:t>This week</w:t>
      </w:r>
      <w:r w:rsidR="00D07917">
        <w:rPr>
          <w:rFonts w:ascii="Comic Sans MS" w:hAnsi="Comic Sans MS"/>
        </w:rPr>
        <w:t xml:space="preserve"> the children visited their new teachers in their new classrooms. In </w:t>
      </w:r>
      <w:r w:rsidR="00D07917" w:rsidRPr="00713B5F">
        <w:rPr>
          <w:rFonts w:ascii="Comic Sans MS" w:hAnsi="Comic Sans MS"/>
          <w:noProof/>
        </w:rPr>
        <w:t>class</w:t>
      </w:r>
      <w:r w:rsidR="00713B5F">
        <w:rPr>
          <w:rFonts w:ascii="Comic Sans MS" w:hAnsi="Comic Sans MS"/>
          <w:noProof/>
        </w:rPr>
        <w:t>,</w:t>
      </w:r>
      <w:r w:rsidR="00D07917">
        <w:rPr>
          <w:rFonts w:ascii="Comic Sans MS" w:hAnsi="Comic Sans MS"/>
        </w:rPr>
        <w:t xml:space="preserve"> we have been talking about the differences and similarities of Reception and Year 1 and what we are looking forward </w:t>
      </w:r>
      <w:r w:rsidR="00D07917" w:rsidRPr="00713B5F">
        <w:rPr>
          <w:rFonts w:ascii="Comic Sans MS" w:hAnsi="Comic Sans MS"/>
          <w:noProof/>
          <w:u w:val="thick" w:color="28B473"/>
        </w:rPr>
        <w:t>to</w:t>
      </w:r>
      <w:r w:rsidR="00713B5F">
        <w:rPr>
          <w:rFonts w:ascii="Comic Sans MS" w:hAnsi="Comic Sans MS"/>
        </w:rPr>
        <w:t xml:space="preserve"> learning.</w:t>
      </w:r>
      <w:bookmarkStart w:id="0" w:name="_GoBack"/>
      <w:bookmarkEnd w:id="0"/>
    </w:p>
    <w:p w14:paraId="39633B93" w14:textId="200ADB36" w:rsidR="006070D8" w:rsidRPr="002F04E2" w:rsidRDefault="006070D8" w:rsidP="006070D8">
      <w:pPr>
        <w:rPr>
          <w:rFonts w:ascii="Comic Sans MS" w:hAnsi="Comic Sans MS"/>
        </w:rPr>
      </w:pPr>
      <w:r w:rsidRPr="002F04E2">
        <w:rPr>
          <w:rFonts w:ascii="Comic Sans MS" w:hAnsi="Comic Sans MS"/>
          <w:b/>
          <w:u w:val="single"/>
        </w:rPr>
        <w:t>Support:</w:t>
      </w:r>
      <w:r w:rsidRPr="002F04E2">
        <w:rPr>
          <w:rFonts w:ascii="Comic Sans MS" w:hAnsi="Comic Sans MS"/>
          <w:u w:val="single"/>
        </w:rPr>
        <w:t xml:space="preserve"> </w:t>
      </w:r>
      <w:r w:rsidR="00D07917">
        <w:rPr>
          <w:rFonts w:ascii="Comic Sans MS" w:hAnsi="Comic Sans MS"/>
        </w:rPr>
        <w:t>Talk to your child about the move forward into Year 1. How do they feel about it? Ask your child what they would like to learn about in Year 1 and why. Encourage your child to draw a picture of what they would like to learn about it.</w:t>
      </w:r>
    </w:p>
    <w:p w14:paraId="765A714C" w14:textId="7D676FE6" w:rsidR="007D7728" w:rsidRDefault="007D7728" w:rsidP="006070D8">
      <w:pPr>
        <w:rPr>
          <w:rFonts w:ascii="Comic Sans MS" w:hAnsi="Comic Sans MS"/>
        </w:rPr>
      </w:pPr>
      <w:r w:rsidRPr="002F04E2">
        <w:rPr>
          <w:rFonts w:ascii="Comic Sans MS" w:hAnsi="Comic Sans MS"/>
          <w:b/>
          <w:u w:val="single"/>
        </w:rPr>
        <w:t>Challenge:</w:t>
      </w:r>
      <w:r w:rsidRPr="002F04E2">
        <w:rPr>
          <w:rFonts w:ascii="Comic Sans MS" w:hAnsi="Comic Sans MS"/>
        </w:rPr>
        <w:t xml:space="preserve"> </w:t>
      </w:r>
      <w:r w:rsidR="00D07917">
        <w:rPr>
          <w:rFonts w:ascii="Comic Sans MS" w:hAnsi="Comic Sans MS"/>
        </w:rPr>
        <w:t>Support your child in writing sentences to explain what they would like to learn in Year 1 and why.</w:t>
      </w:r>
    </w:p>
    <w:tbl>
      <w:tblPr>
        <w:tblStyle w:val="TableGrid"/>
        <w:tblW w:w="9553" w:type="dxa"/>
        <w:tblLook w:val="04A0" w:firstRow="1" w:lastRow="0" w:firstColumn="1" w:lastColumn="0" w:noHBand="0" w:noVBand="1"/>
      </w:tblPr>
      <w:tblGrid>
        <w:gridCol w:w="9553"/>
      </w:tblGrid>
      <w:tr w:rsidR="00D07917" w14:paraId="77B5D86A" w14:textId="77777777" w:rsidTr="004F20FE">
        <w:trPr>
          <w:trHeight w:val="1143"/>
        </w:trPr>
        <w:tc>
          <w:tcPr>
            <w:tcW w:w="9553" w:type="dxa"/>
          </w:tcPr>
          <w:p w14:paraId="0F78B8CF" w14:textId="77777777" w:rsidR="00D07917" w:rsidRDefault="00D07917" w:rsidP="006070D8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In Year 1 I would like to learn </w:t>
            </w:r>
            <w:r w:rsidRPr="00713B5F">
              <w:rPr>
                <w:rFonts w:ascii="Comic Sans MS" w:hAnsi="Comic Sans MS"/>
                <w:noProof/>
                <w:u w:val="thick" w:color="28B473"/>
              </w:rPr>
              <w:t>about</w:t>
            </w:r>
            <w:r>
              <w:rPr>
                <w:rFonts w:ascii="Comic Sans MS" w:hAnsi="Comic Sans MS"/>
              </w:rPr>
              <w:t>…</w:t>
            </w:r>
          </w:p>
          <w:p w14:paraId="046C34DC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6AE0DD0B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67C222E6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2ABC2926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3DA83C98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1EBA731F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1810A47D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2DAA66C1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6C7AE2EB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22E1F74C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05F20851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732EF503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54534CFD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6FCF863F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3C6EFA0F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1215C90E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60337F87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2FB56FBF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57DA5D64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2CA248AE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3149CFCE" w14:textId="6F3DB053" w:rsidR="00D07917" w:rsidRDefault="00D07917" w:rsidP="006070D8">
            <w:pPr>
              <w:rPr>
                <w:rFonts w:ascii="Comic Sans MS" w:hAnsi="Comic Sans MS"/>
              </w:rPr>
            </w:pPr>
          </w:p>
        </w:tc>
      </w:tr>
      <w:tr w:rsidR="00D07917" w14:paraId="58D759BD" w14:textId="77777777" w:rsidTr="00D07917">
        <w:trPr>
          <w:trHeight w:val="488"/>
        </w:trPr>
        <w:tc>
          <w:tcPr>
            <w:tcW w:w="9553" w:type="dxa"/>
          </w:tcPr>
          <w:p w14:paraId="2F06AD19" w14:textId="77777777" w:rsidR="00D07917" w:rsidRDefault="00D07917" w:rsidP="006070D8">
            <w:pPr>
              <w:rPr>
                <w:rFonts w:ascii="Comic Sans MS" w:hAnsi="Comic Sans MS"/>
              </w:rPr>
            </w:pPr>
          </w:p>
          <w:p w14:paraId="250C02E2" w14:textId="0107AADE" w:rsidR="00D07917" w:rsidRDefault="00D07917" w:rsidP="006070D8">
            <w:pPr>
              <w:rPr>
                <w:rFonts w:ascii="Comic Sans MS" w:hAnsi="Comic Sans MS"/>
              </w:rPr>
            </w:pPr>
          </w:p>
        </w:tc>
      </w:tr>
      <w:tr w:rsidR="00D07917" w14:paraId="5C01A4E1" w14:textId="77777777" w:rsidTr="00D07917">
        <w:trPr>
          <w:trHeight w:val="488"/>
        </w:trPr>
        <w:tc>
          <w:tcPr>
            <w:tcW w:w="9553" w:type="dxa"/>
          </w:tcPr>
          <w:p w14:paraId="17E2346B" w14:textId="77777777" w:rsidR="00D07917" w:rsidRDefault="00D07917" w:rsidP="006070D8">
            <w:pPr>
              <w:rPr>
                <w:rFonts w:ascii="Comic Sans MS" w:hAnsi="Comic Sans MS"/>
              </w:rPr>
            </w:pPr>
          </w:p>
        </w:tc>
      </w:tr>
      <w:tr w:rsidR="00D07917" w14:paraId="4460498B" w14:textId="77777777" w:rsidTr="00D07917">
        <w:trPr>
          <w:trHeight w:val="488"/>
        </w:trPr>
        <w:tc>
          <w:tcPr>
            <w:tcW w:w="9553" w:type="dxa"/>
          </w:tcPr>
          <w:p w14:paraId="35882E2D" w14:textId="77777777" w:rsidR="00D07917" w:rsidRDefault="00D07917" w:rsidP="006070D8">
            <w:pPr>
              <w:rPr>
                <w:rFonts w:ascii="Comic Sans MS" w:hAnsi="Comic Sans MS"/>
              </w:rPr>
            </w:pPr>
          </w:p>
        </w:tc>
      </w:tr>
      <w:tr w:rsidR="00D07917" w14:paraId="4E38D5F7" w14:textId="77777777" w:rsidTr="00D07917">
        <w:trPr>
          <w:trHeight w:val="488"/>
        </w:trPr>
        <w:tc>
          <w:tcPr>
            <w:tcW w:w="9553" w:type="dxa"/>
          </w:tcPr>
          <w:p w14:paraId="2FEDBB57" w14:textId="77777777" w:rsidR="00D07917" w:rsidRDefault="00D07917" w:rsidP="006070D8">
            <w:pPr>
              <w:rPr>
                <w:rFonts w:ascii="Comic Sans MS" w:hAnsi="Comic Sans MS"/>
              </w:rPr>
            </w:pPr>
          </w:p>
        </w:tc>
      </w:tr>
      <w:tr w:rsidR="00D07917" w14:paraId="28AB215C" w14:textId="77777777" w:rsidTr="00D07917">
        <w:trPr>
          <w:trHeight w:val="488"/>
        </w:trPr>
        <w:tc>
          <w:tcPr>
            <w:tcW w:w="9553" w:type="dxa"/>
          </w:tcPr>
          <w:p w14:paraId="2FCB633E" w14:textId="77777777" w:rsidR="00D07917" w:rsidRDefault="00D07917" w:rsidP="006070D8">
            <w:pPr>
              <w:rPr>
                <w:rFonts w:ascii="Comic Sans MS" w:hAnsi="Comic Sans MS"/>
              </w:rPr>
            </w:pPr>
          </w:p>
        </w:tc>
      </w:tr>
    </w:tbl>
    <w:p w14:paraId="48C4C925" w14:textId="77777777" w:rsidR="00D07917" w:rsidRDefault="00D07917" w:rsidP="006070D8">
      <w:pPr>
        <w:rPr>
          <w:rFonts w:ascii="Comic Sans MS" w:hAnsi="Comic Sans MS"/>
        </w:rPr>
      </w:pPr>
    </w:p>
    <w:p w14:paraId="6F486B10" w14:textId="02077E9F" w:rsidR="0070785C" w:rsidRDefault="0070785C" w:rsidP="006070D8">
      <w:pPr>
        <w:rPr>
          <w:rFonts w:ascii="Comic Sans MS" w:hAnsi="Comic Sans MS"/>
        </w:rPr>
      </w:pPr>
      <w:r>
        <w:rPr>
          <w:rFonts w:ascii="Comic Sans MS" w:hAnsi="Comic Sans MS"/>
        </w:rPr>
        <w:t xml:space="preserve">Parents Comments: </w:t>
      </w:r>
    </w:p>
    <w:p w14:paraId="3141DC49" w14:textId="46ACA8CC" w:rsidR="00D027EB" w:rsidRDefault="00D027EB" w:rsidP="006070D8">
      <w:pPr>
        <w:rPr>
          <w:rFonts w:ascii="Comic Sans MS" w:hAnsi="Comic Sans MS"/>
        </w:rPr>
      </w:pPr>
    </w:p>
    <w:p w14:paraId="68D47080" w14:textId="77777777" w:rsidR="00D027EB" w:rsidRPr="002F04E2" w:rsidRDefault="00D027EB" w:rsidP="006070D8">
      <w:pPr>
        <w:rPr>
          <w:rFonts w:ascii="Comic Sans MS" w:hAnsi="Comic Sans MS"/>
        </w:rPr>
      </w:pPr>
    </w:p>
    <w:p w14:paraId="04B68D3B" w14:textId="77777777" w:rsidR="002F04E2" w:rsidRDefault="002F04E2" w:rsidP="006070D8"/>
    <w:p w14:paraId="52E0BCD0" w14:textId="6B80F60C" w:rsidR="002F04E2" w:rsidRDefault="002F04E2" w:rsidP="006070D8"/>
    <w:p w14:paraId="45CC9A6F" w14:textId="288B4E38" w:rsidR="002F04E2" w:rsidRDefault="002F04E2" w:rsidP="006070D8"/>
    <w:p w14:paraId="1493E96F" w14:textId="27F18E90" w:rsidR="002F04E2" w:rsidRDefault="002F04E2" w:rsidP="006070D8"/>
    <w:p w14:paraId="0580AF25" w14:textId="77777777" w:rsidR="002F04E2" w:rsidRDefault="002F04E2" w:rsidP="006070D8"/>
    <w:p w14:paraId="07FC502C" w14:textId="77777777" w:rsidR="002F04E2" w:rsidRDefault="002F04E2" w:rsidP="006070D8"/>
    <w:p w14:paraId="08A1A43C" w14:textId="41125DBB" w:rsidR="002F04E2" w:rsidRDefault="002F04E2" w:rsidP="006070D8"/>
    <w:p w14:paraId="2444D435" w14:textId="77777777" w:rsidR="002F04E2" w:rsidRDefault="002F04E2" w:rsidP="006070D8"/>
    <w:p w14:paraId="792A189E" w14:textId="77777777" w:rsidR="002F04E2" w:rsidRDefault="002F04E2" w:rsidP="006070D8"/>
    <w:p w14:paraId="07FD8A48" w14:textId="038D7E0B" w:rsidR="002F04E2" w:rsidRDefault="002F04E2" w:rsidP="006070D8"/>
    <w:p w14:paraId="595D04F7" w14:textId="77777777" w:rsidR="002F04E2" w:rsidRDefault="002F04E2" w:rsidP="006070D8"/>
    <w:p w14:paraId="34100AF7" w14:textId="77777777" w:rsidR="002F04E2" w:rsidRDefault="002F04E2" w:rsidP="006070D8"/>
    <w:p w14:paraId="0D33A1D0" w14:textId="737FE760" w:rsidR="002F04E2" w:rsidRDefault="002F04E2" w:rsidP="006070D8"/>
    <w:p w14:paraId="1B0DF450" w14:textId="6C3CA0B1" w:rsidR="002F04E2" w:rsidRDefault="002F04E2" w:rsidP="006070D8"/>
    <w:p w14:paraId="33F32813" w14:textId="77777777" w:rsidR="002F04E2" w:rsidRDefault="002F04E2" w:rsidP="006070D8"/>
    <w:p w14:paraId="680C671B" w14:textId="77777777" w:rsidR="002F04E2" w:rsidRDefault="002F04E2" w:rsidP="006070D8"/>
    <w:p w14:paraId="254F6F08" w14:textId="77777777" w:rsidR="002F04E2" w:rsidRDefault="002F04E2" w:rsidP="006070D8"/>
    <w:p w14:paraId="43605676" w14:textId="77777777" w:rsidR="002F04E2" w:rsidRDefault="002F04E2" w:rsidP="006070D8"/>
    <w:p w14:paraId="2B0CFC65" w14:textId="77777777" w:rsidR="002F04E2" w:rsidRDefault="002F04E2" w:rsidP="006070D8"/>
    <w:p w14:paraId="033C57B8" w14:textId="77777777" w:rsidR="002F04E2" w:rsidRDefault="002F04E2" w:rsidP="006070D8"/>
    <w:p w14:paraId="73D94B87" w14:textId="77777777" w:rsidR="002F04E2" w:rsidRDefault="002F04E2" w:rsidP="006070D8"/>
    <w:p w14:paraId="3B027EC7" w14:textId="77777777" w:rsidR="002F04E2" w:rsidRDefault="002F04E2" w:rsidP="006070D8"/>
    <w:p w14:paraId="19189117" w14:textId="2343E2C2" w:rsidR="007D7728" w:rsidRPr="007D7728" w:rsidRDefault="007D7728" w:rsidP="006070D8"/>
    <w:sectPr w:rsidR="007D7728" w:rsidRPr="007D7728" w:rsidSect="00D027EB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Lc0MjIxsDQwNLRU0lEKTi0uzszPAykwrgUALSvxsiwAAAA="/>
  </w:docVars>
  <w:rsids>
    <w:rsidRoot w:val="00F719FF"/>
    <w:rsid w:val="00183F80"/>
    <w:rsid w:val="002F04E2"/>
    <w:rsid w:val="00351E22"/>
    <w:rsid w:val="004F13AB"/>
    <w:rsid w:val="006070D8"/>
    <w:rsid w:val="00640B34"/>
    <w:rsid w:val="00670CED"/>
    <w:rsid w:val="0070785C"/>
    <w:rsid w:val="00713B5F"/>
    <w:rsid w:val="00736FEC"/>
    <w:rsid w:val="007D7728"/>
    <w:rsid w:val="00802975"/>
    <w:rsid w:val="00806877"/>
    <w:rsid w:val="008805D0"/>
    <w:rsid w:val="0088351F"/>
    <w:rsid w:val="00AD0A4D"/>
    <w:rsid w:val="00BF47D3"/>
    <w:rsid w:val="00C53663"/>
    <w:rsid w:val="00D027EB"/>
    <w:rsid w:val="00D07917"/>
    <w:rsid w:val="00EB6816"/>
    <w:rsid w:val="00EC0B14"/>
    <w:rsid w:val="00F71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519FB"/>
  <w15:chartTrackingRefBased/>
  <w15:docId w15:val="{AE967F05-9EB9-4684-9DC7-E7DB0330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Hooley</dc:creator>
  <cp:keywords/>
  <dc:description/>
  <cp:lastModifiedBy>Neil Hooley</cp:lastModifiedBy>
  <cp:revision>2</cp:revision>
  <dcterms:created xsi:type="dcterms:W3CDTF">2018-07-11T22:55:00Z</dcterms:created>
  <dcterms:modified xsi:type="dcterms:W3CDTF">2018-07-11T22:55:00Z</dcterms:modified>
</cp:coreProperties>
</file>